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F01C1" w14:textId="40CC063F" w:rsidR="006E041D" w:rsidRPr="006849F5" w:rsidRDefault="00040913" w:rsidP="006E041D">
      <w:p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>20</w:t>
      </w:r>
      <w:r w:rsidR="008B46C2" w:rsidRPr="006849F5">
        <w:rPr>
          <w:rFonts w:ascii="Arial Narrow" w:hAnsi="Arial Narrow"/>
          <w:sz w:val="24"/>
          <w:szCs w:val="24"/>
        </w:rPr>
        <w:t>20</w:t>
      </w:r>
      <w:r w:rsidR="006E041D" w:rsidRPr="006849F5">
        <w:rPr>
          <w:rFonts w:ascii="Arial Narrow" w:hAnsi="Arial Narrow"/>
          <w:sz w:val="24"/>
          <w:szCs w:val="24"/>
        </w:rPr>
        <w:t xml:space="preserve"> Christmas </w:t>
      </w:r>
      <w:r w:rsidR="00FD094F" w:rsidRPr="006849F5">
        <w:rPr>
          <w:rFonts w:ascii="Arial Narrow" w:hAnsi="Arial Narrow"/>
          <w:sz w:val="24"/>
          <w:szCs w:val="24"/>
        </w:rPr>
        <w:t xml:space="preserve">(IV) </w:t>
      </w:r>
    </w:p>
    <w:p w14:paraId="42A33443" w14:textId="77777777" w:rsidR="006E041D" w:rsidRPr="006849F5" w:rsidRDefault="006E041D" w:rsidP="006E041D">
      <w:pPr>
        <w:rPr>
          <w:rFonts w:ascii="Arial Narrow" w:hAnsi="Arial Narrow"/>
          <w:sz w:val="24"/>
          <w:szCs w:val="24"/>
        </w:rPr>
      </w:pPr>
    </w:p>
    <w:p w14:paraId="0A18BE71" w14:textId="77777777" w:rsidR="006E041D" w:rsidRPr="006849F5" w:rsidRDefault="00567BC5" w:rsidP="006E041D">
      <w:pPr>
        <w:jc w:val="center"/>
        <w:rPr>
          <w:rFonts w:ascii="Arial Narrow" w:eastAsiaTheme="minorEastAsia" w:hAnsi="Arial Narrow"/>
          <w:b/>
          <w:sz w:val="24"/>
          <w:szCs w:val="24"/>
          <w:lang w:eastAsia="ko-KR"/>
        </w:rPr>
      </w:pPr>
      <w:r w:rsidRPr="006849F5">
        <w:rPr>
          <w:rFonts w:ascii="Arial Narrow" w:eastAsiaTheme="minorEastAsia" w:hAnsi="Arial Narrow"/>
          <w:b/>
          <w:sz w:val="24"/>
          <w:szCs w:val="24"/>
          <w:lang w:eastAsia="ko-KR"/>
        </w:rPr>
        <w:t>ZECHARIAH’S SONG OF PRAISE</w:t>
      </w:r>
    </w:p>
    <w:p w14:paraId="724EAF31" w14:textId="77777777" w:rsidR="006E041D" w:rsidRPr="006849F5" w:rsidRDefault="006E041D" w:rsidP="006E041D">
      <w:p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>Luke 1:57-80</w:t>
      </w:r>
    </w:p>
    <w:p w14:paraId="4FA3E934" w14:textId="77777777" w:rsidR="006E041D" w:rsidRPr="006849F5" w:rsidRDefault="006E041D" w:rsidP="006E041D">
      <w:pPr>
        <w:rPr>
          <w:rFonts w:ascii="Arial Narrow" w:eastAsiaTheme="minorEastAsia" w:hAnsi="Arial Narrow"/>
          <w:sz w:val="24"/>
          <w:szCs w:val="24"/>
          <w:lang w:eastAsia="ko-KR"/>
        </w:rPr>
      </w:pPr>
      <w:r w:rsidRPr="006849F5">
        <w:rPr>
          <w:rFonts w:ascii="Arial Narrow" w:hAnsi="Arial Narrow"/>
          <w:sz w:val="24"/>
          <w:szCs w:val="24"/>
        </w:rPr>
        <w:t>Key Verse: 1:</w:t>
      </w:r>
      <w:r w:rsidR="00100A92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 68</w:t>
      </w:r>
    </w:p>
    <w:p w14:paraId="5E365A36" w14:textId="7EA3D21C" w:rsidR="006E041D" w:rsidRDefault="006E041D" w:rsidP="006E041D">
      <w:pPr>
        <w:rPr>
          <w:rFonts w:ascii="Arial Narrow" w:hAnsi="Arial Narrow"/>
          <w:sz w:val="24"/>
          <w:szCs w:val="24"/>
        </w:rPr>
      </w:pPr>
    </w:p>
    <w:p w14:paraId="6DC06D63" w14:textId="77777777" w:rsidR="006849F5" w:rsidRPr="006849F5" w:rsidRDefault="006849F5" w:rsidP="006E041D">
      <w:pPr>
        <w:rPr>
          <w:rFonts w:ascii="Arial Narrow" w:hAnsi="Arial Narrow"/>
          <w:sz w:val="24"/>
          <w:szCs w:val="24"/>
        </w:rPr>
      </w:pPr>
    </w:p>
    <w:p w14:paraId="01816D8C" w14:textId="555EABFC" w:rsidR="00803E2C" w:rsidRPr="006849F5" w:rsidRDefault="00803E2C" w:rsidP="006E041D">
      <w:pPr>
        <w:rPr>
          <w:rFonts w:ascii="Arial Narrow" w:hAnsi="Arial Narrow"/>
          <w:b/>
          <w:bCs/>
          <w:sz w:val="24"/>
          <w:szCs w:val="24"/>
          <w:u w:val="single"/>
        </w:rPr>
      </w:pPr>
      <w:r w:rsidRPr="006849F5">
        <w:rPr>
          <w:rFonts w:ascii="Arial Narrow" w:hAnsi="Arial Narrow"/>
          <w:b/>
          <w:bCs/>
          <w:sz w:val="24"/>
          <w:szCs w:val="24"/>
          <w:u w:val="single"/>
        </w:rPr>
        <w:t>Open it:</w:t>
      </w:r>
    </w:p>
    <w:p w14:paraId="2BF8D88F" w14:textId="0498C304" w:rsidR="00803E2C" w:rsidRPr="006849F5" w:rsidRDefault="00803E2C" w:rsidP="006E041D">
      <w:pPr>
        <w:rPr>
          <w:rFonts w:ascii="Arial Narrow" w:hAnsi="Arial Narrow"/>
          <w:sz w:val="24"/>
          <w:szCs w:val="24"/>
        </w:rPr>
      </w:pPr>
    </w:p>
    <w:p w14:paraId="737E147E" w14:textId="1EBD4A3C" w:rsidR="00803E2C" w:rsidRPr="006849F5" w:rsidRDefault="00803E2C" w:rsidP="00803E2C">
      <w:pPr>
        <w:pStyle w:val="ListParagraph"/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If you lost your speech for a year, what would be your first words when you were finally able to talk again? </w:t>
      </w:r>
    </w:p>
    <w:p w14:paraId="5ED59BE3" w14:textId="0C079BD9" w:rsidR="00803E2C" w:rsidRPr="006849F5" w:rsidRDefault="00803E2C" w:rsidP="00803E2C">
      <w:pPr>
        <w:rPr>
          <w:rFonts w:ascii="Arial Narrow" w:hAnsi="Arial Narrow"/>
          <w:sz w:val="24"/>
          <w:szCs w:val="24"/>
        </w:rPr>
      </w:pPr>
    </w:p>
    <w:p w14:paraId="1AF28A4F" w14:textId="26434A84" w:rsidR="00803E2C" w:rsidRPr="006849F5" w:rsidRDefault="00803E2C" w:rsidP="00803E2C">
      <w:pPr>
        <w:rPr>
          <w:rFonts w:ascii="Arial Narrow" w:hAnsi="Arial Narrow"/>
          <w:b/>
          <w:bCs/>
          <w:sz w:val="24"/>
          <w:szCs w:val="24"/>
          <w:u w:val="single"/>
        </w:rPr>
      </w:pPr>
      <w:r w:rsidRPr="006849F5">
        <w:rPr>
          <w:rFonts w:ascii="Arial Narrow" w:hAnsi="Arial Narrow"/>
          <w:b/>
          <w:bCs/>
          <w:sz w:val="24"/>
          <w:szCs w:val="24"/>
          <w:u w:val="single"/>
        </w:rPr>
        <w:t>Explore it:</w:t>
      </w:r>
    </w:p>
    <w:p w14:paraId="7E8E7660" w14:textId="77777777" w:rsidR="00803E2C" w:rsidRPr="006849F5" w:rsidRDefault="00803E2C" w:rsidP="00803E2C">
      <w:pPr>
        <w:rPr>
          <w:rFonts w:ascii="Arial Narrow" w:hAnsi="Arial Narrow"/>
          <w:sz w:val="24"/>
          <w:szCs w:val="24"/>
        </w:rPr>
      </w:pPr>
    </w:p>
    <w:p w14:paraId="662FC027" w14:textId="77777777" w:rsidR="006E041D" w:rsidRPr="006849F5" w:rsidRDefault="00FD094F" w:rsidP="006E041D">
      <w:pPr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Read verses 57-61. At the time of the birth of John, the relatives and ne</w:t>
      </w:r>
      <w:r w:rsidR="00040913" w:rsidRPr="006849F5">
        <w:rPr>
          <w:rFonts w:ascii="Arial Narrow" w:hAnsi="Arial Narrow"/>
          <w:sz w:val="24"/>
          <w:szCs w:val="24"/>
        </w:rPr>
        <w:t xml:space="preserve">ighbors shared her joy. </w:t>
      </w:r>
      <w:r w:rsidR="006E041D" w:rsidRPr="006849F5">
        <w:rPr>
          <w:rFonts w:ascii="Arial Narrow" w:hAnsi="Arial Narrow"/>
          <w:sz w:val="24"/>
          <w:szCs w:val="24"/>
        </w:rPr>
        <w:t xml:space="preserve">What did everyone assume about the name of the baby? What did Elizabeth want to name the baby? Why?  </w:t>
      </w:r>
    </w:p>
    <w:p w14:paraId="50EB7FA5" w14:textId="77777777" w:rsidR="006E041D" w:rsidRPr="006849F5" w:rsidRDefault="006E041D" w:rsidP="006E041D">
      <w:pPr>
        <w:ind w:left="360"/>
        <w:rPr>
          <w:rFonts w:ascii="Arial Narrow" w:hAnsi="Arial Narrow"/>
          <w:sz w:val="24"/>
          <w:szCs w:val="24"/>
        </w:rPr>
      </w:pPr>
    </w:p>
    <w:p w14:paraId="758CB0DC" w14:textId="77777777" w:rsidR="006E041D" w:rsidRPr="006849F5" w:rsidRDefault="00FD094F" w:rsidP="00040913">
      <w:pPr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Read verses 62-</w:t>
      </w:r>
      <w:r w:rsidR="00040913" w:rsidRPr="006849F5">
        <w:rPr>
          <w:rFonts w:ascii="Arial Narrow" w:hAnsi="Arial Narrow"/>
          <w:sz w:val="24"/>
          <w:szCs w:val="24"/>
        </w:rPr>
        <w:t>6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>6</w:t>
      </w:r>
      <w:r w:rsidR="006E041D" w:rsidRPr="006849F5">
        <w:rPr>
          <w:rFonts w:ascii="Arial Narrow" w:hAnsi="Arial Narrow"/>
          <w:sz w:val="24"/>
          <w:szCs w:val="24"/>
        </w:rPr>
        <w:t>. What does Zechariah’s naming</w:t>
      </w:r>
      <w:r w:rsidR="00040913" w:rsidRPr="006849F5">
        <w:rPr>
          <w:rFonts w:ascii="Arial Narrow" w:hAnsi="Arial Narrow"/>
          <w:sz w:val="24"/>
          <w:szCs w:val="24"/>
        </w:rPr>
        <w:t xml:space="preserve"> of his son show about his 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>conviction of God’s will</w:t>
      </w:r>
      <w:r w:rsidR="006E041D" w:rsidRPr="006849F5">
        <w:rPr>
          <w:rFonts w:ascii="Arial Narrow" w:hAnsi="Arial Narrow"/>
          <w:sz w:val="24"/>
          <w:szCs w:val="24"/>
        </w:rPr>
        <w:t>? As soon as his mouth was opened, what did Zechariah do? (64,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67) What was the response of the neighbors? (65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>,66</w:t>
      </w:r>
      <w:r w:rsidR="00040913" w:rsidRPr="006849F5">
        <w:rPr>
          <w:rFonts w:ascii="Arial Narrow" w:hAnsi="Arial Narrow"/>
          <w:sz w:val="24"/>
          <w:szCs w:val="24"/>
        </w:rPr>
        <w:t>)</w:t>
      </w:r>
    </w:p>
    <w:p w14:paraId="3169D28C" w14:textId="77777777" w:rsidR="006E041D" w:rsidRPr="006849F5" w:rsidRDefault="006E041D" w:rsidP="006E041D">
      <w:pPr>
        <w:rPr>
          <w:rFonts w:ascii="Arial Narrow" w:hAnsi="Arial Narrow"/>
          <w:sz w:val="24"/>
          <w:szCs w:val="24"/>
        </w:rPr>
      </w:pPr>
    </w:p>
    <w:p w14:paraId="43BF0A9E" w14:textId="77777777" w:rsidR="006E041D" w:rsidRPr="006849F5" w:rsidRDefault="00FD094F" w:rsidP="006E041D">
      <w:pPr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Read verses 67-68. For what did Zechariah praise God in verse 68? What does i</w:t>
      </w:r>
      <w:r w:rsidR="00040913" w:rsidRPr="006849F5">
        <w:rPr>
          <w:rFonts w:ascii="Arial Narrow" w:hAnsi="Arial Narrow"/>
          <w:sz w:val="24"/>
          <w:szCs w:val="24"/>
        </w:rPr>
        <w:t>t mean that “he has come”? “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>R</w:t>
      </w:r>
      <w:r w:rsidR="006E041D" w:rsidRPr="006849F5">
        <w:rPr>
          <w:rFonts w:ascii="Arial Narrow" w:hAnsi="Arial Narrow"/>
          <w:sz w:val="24"/>
          <w:szCs w:val="24"/>
        </w:rPr>
        <w:t xml:space="preserve">edeemed”? </w:t>
      </w:r>
    </w:p>
    <w:p w14:paraId="13072D5D" w14:textId="77777777" w:rsidR="006E041D" w:rsidRPr="006849F5" w:rsidRDefault="006E041D" w:rsidP="006E041D">
      <w:pPr>
        <w:rPr>
          <w:rFonts w:ascii="Arial Narrow" w:hAnsi="Arial Narrow"/>
          <w:sz w:val="24"/>
          <w:szCs w:val="24"/>
        </w:rPr>
      </w:pPr>
    </w:p>
    <w:p w14:paraId="1563F3B9" w14:textId="7057EBB8" w:rsidR="006E041D" w:rsidRPr="006849F5" w:rsidRDefault="00FD094F" w:rsidP="006E041D">
      <w:pPr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Read verses 69-71. To what does “ho</w:t>
      </w:r>
      <w:r w:rsidR="0094794A" w:rsidRPr="006849F5">
        <w:rPr>
          <w:rFonts w:ascii="Arial Narrow" w:hAnsi="Arial Narrow"/>
          <w:sz w:val="24"/>
          <w:szCs w:val="24"/>
        </w:rPr>
        <w:t>rn of salvation” refer? (6</w:t>
      </w:r>
      <w:r w:rsidR="00100A92" w:rsidRPr="006849F5">
        <w:rPr>
          <w:rFonts w:ascii="Arial Narrow" w:eastAsiaTheme="minorEastAsia" w:hAnsi="Arial Narrow"/>
          <w:sz w:val="24"/>
          <w:szCs w:val="24"/>
          <w:lang w:eastAsia="ko-KR"/>
        </w:rPr>
        <w:t>9</w:t>
      </w:r>
      <w:r w:rsidR="0094794A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; </w:t>
      </w:r>
      <w:r w:rsidR="006E041D" w:rsidRPr="006849F5">
        <w:rPr>
          <w:rFonts w:ascii="Arial Narrow" w:hAnsi="Arial Narrow"/>
          <w:sz w:val="24"/>
          <w:szCs w:val="24"/>
        </w:rPr>
        <w:t xml:space="preserve"> Psalm </w:t>
      </w:r>
      <w:r w:rsidR="0094794A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132:17 </w:t>
      </w:r>
      <w:r w:rsidR="006E041D" w:rsidRPr="006849F5">
        <w:rPr>
          <w:rFonts w:ascii="Arial Narrow" w:hAnsi="Arial Narrow"/>
          <w:sz w:val="24"/>
          <w:szCs w:val="24"/>
        </w:rPr>
        <w:t xml:space="preserve">148:14; </w:t>
      </w:r>
      <w:r w:rsidR="00EE65C4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Jer. 23:5; </w:t>
      </w:r>
      <w:r w:rsidR="0094794A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Ez. 29:21) </w:t>
      </w:r>
      <w:r w:rsidR="0094794A" w:rsidRPr="006849F5">
        <w:rPr>
          <w:rFonts w:ascii="Arial Narrow" w:hAnsi="Arial Narrow"/>
          <w:sz w:val="24"/>
          <w:szCs w:val="24"/>
        </w:rPr>
        <w:t xml:space="preserve"> Who is our</w:t>
      </w:r>
      <w:r w:rsidR="0094794A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 arch</w:t>
      </w:r>
      <w:r w:rsidR="006E372E">
        <w:rPr>
          <w:rFonts w:ascii="Arial Narrow" w:hAnsi="Arial Narrow"/>
          <w:sz w:val="24"/>
          <w:szCs w:val="24"/>
        </w:rPr>
        <w:t>-</w:t>
      </w:r>
      <w:r w:rsidR="006E041D" w:rsidRPr="006849F5">
        <w:rPr>
          <w:rFonts w:ascii="Arial Narrow" w:hAnsi="Arial Narrow"/>
          <w:sz w:val="24"/>
          <w:szCs w:val="24"/>
        </w:rPr>
        <w:t xml:space="preserve">enemy? (Rev 17:3) </w:t>
      </w:r>
    </w:p>
    <w:p w14:paraId="3689B6C1" w14:textId="77777777" w:rsidR="006E041D" w:rsidRPr="006849F5" w:rsidRDefault="006E041D" w:rsidP="006E041D">
      <w:pPr>
        <w:rPr>
          <w:rFonts w:ascii="Arial Narrow" w:hAnsi="Arial Narrow"/>
          <w:sz w:val="24"/>
          <w:szCs w:val="24"/>
        </w:rPr>
      </w:pPr>
    </w:p>
    <w:p w14:paraId="5C34ECF1" w14:textId="77777777" w:rsidR="006E041D" w:rsidRPr="006849F5" w:rsidRDefault="00FD094F" w:rsidP="006E041D">
      <w:pPr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 xml:space="preserve">Read verses 72-75. How has the promise which God </w:t>
      </w:r>
      <w:proofErr w:type="gramStart"/>
      <w:r w:rsidR="006E041D" w:rsidRPr="006849F5">
        <w:rPr>
          <w:rFonts w:ascii="Arial Narrow" w:hAnsi="Arial Narrow"/>
          <w:sz w:val="24"/>
          <w:szCs w:val="24"/>
        </w:rPr>
        <w:t>swore</w:t>
      </w:r>
      <w:proofErr w:type="gramEnd"/>
      <w:r w:rsidR="006E041D" w:rsidRPr="006849F5">
        <w:rPr>
          <w:rFonts w:ascii="Arial Narrow" w:hAnsi="Arial Narrow"/>
          <w:sz w:val="24"/>
          <w:szCs w:val="24"/>
        </w:rPr>
        <w:t xml:space="preserve"> to Abraham become a great blessing to us? </w:t>
      </w:r>
      <w:r w:rsidR="0094794A" w:rsidRPr="006849F5">
        <w:rPr>
          <w:rFonts w:ascii="Arial Narrow" w:eastAsiaTheme="minorEastAsia" w:hAnsi="Arial Narrow"/>
          <w:sz w:val="24"/>
          <w:szCs w:val="24"/>
          <w:lang w:eastAsia="ko-KR"/>
        </w:rPr>
        <w:t>(Gen 22:16-18</w:t>
      </w:r>
      <w:r w:rsidR="00100A92" w:rsidRPr="006849F5">
        <w:rPr>
          <w:rFonts w:ascii="Arial Narrow" w:eastAsiaTheme="minorEastAsia" w:hAnsi="Arial Narrow"/>
          <w:sz w:val="24"/>
          <w:szCs w:val="24"/>
          <w:lang w:eastAsia="ko-KR"/>
        </w:rPr>
        <w:t>; Gal 3:16</w:t>
      </w:r>
      <w:r w:rsidR="0094794A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) </w:t>
      </w:r>
      <w:r w:rsidR="006E041D" w:rsidRPr="006849F5">
        <w:rPr>
          <w:rFonts w:ascii="Arial Narrow" w:hAnsi="Arial Narrow"/>
          <w:sz w:val="24"/>
          <w:szCs w:val="24"/>
        </w:rPr>
        <w:t>What does the horn of salvation do for us? (74,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75) What does it mean to serve God “without fear</w:t>
      </w:r>
      <w:r w:rsidRPr="006849F5">
        <w:rPr>
          <w:rFonts w:ascii="Arial Narrow" w:hAnsi="Arial Narrow"/>
          <w:sz w:val="24"/>
          <w:szCs w:val="24"/>
        </w:rPr>
        <w:t xml:space="preserve"> i</w:t>
      </w:r>
      <w:r w:rsidR="006E041D" w:rsidRPr="006849F5">
        <w:rPr>
          <w:rFonts w:ascii="Arial Narrow" w:hAnsi="Arial Narrow"/>
          <w:sz w:val="24"/>
          <w:szCs w:val="24"/>
        </w:rPr>
        <w:t xml:space="preserve">n holiness and righteousness”? </w:t>
      </w:r>
    </w:p>
    <w:p w14:paraId="7572C9CA" w14:textId="77777777" w:rsidR="006E041D" w:rsidRPr="006849F5" w:rsidRDefault="006E041D" w:rsidP="006E041D">
      <w:pPr>
        <w:rPr>
          <w:rFonts w:ascii="Arial Narrow" w:hAnsi="Arial Narrow"/>
          <w:sz w:val="24"/>
          <w:szCs w:val="24"/>
        </w:rPr>
      </w:pPr>
    </w:p>
    <w:p w14:paraId="4FB44E55" w14:textId="77777777" w:rsidR="006E041D" w:rsidRPr="006849F5" w:rsidRDefault="00FD094F" w:rsidP="006E041D">
      <w:pPr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To whom are verses 76-79 addressed?</w:t>
      </w:r>
      <w:r w:rsidR="00100A92"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 xml:space="preserve">What will be the special mission of Zechariah’s son? What does Zechariah’s son tell us about the nature of the salvation God is giving us through Jesus? (76,77) </w:t>
      </w:r>
    </w:p>
    <w:p w14:paraId="532DE7C6" w14:textId="77777777" w:rsidR="006E041D" w:rsidRPr="006849F5" w:rsidRDefault="006E041D" w:rsidP="006E041D">
      <w:pPr>
        <w:rPr>
          <w:rFonts w:ascii="Arial Narrow" w:hAnsi="Arial Narrow"/>
          <w:sz w:val="24"/>
          <w:szCs w:val="24"/>
        </w:rPr>
      </w:pPr>
    </w:p>
    <w:p w14:paraId="7D4508D2" w14:textId="77777777" w:rsidR="00803E2C" w:rsidRPr="006849F5" w:rsidRDefault="00FD094F" w:rsidP="00803E2C">
      <w:pPr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hAnsi="Arial Narrow"/>
          <w:sz w:val="24"/>
          <w:szCs w:val="24"/>
        </w:rPr>
        <w:t xml:space="preserve"> </w:t>
      </w:r>
      <w:r w:rsidR="006E041D" w:rsidRPr="006849F5">
        <w:rPr>
          <w:rFonts w:ascii="Arial Narrow" w:hAnsi="Arial Narrow"/>
          <w:sz w:val="24"/>
          <w:szCs w:val="24"/>
        </w:rPr>
        <w:t>Read verses 78-80. How does the rising sun dispel the darkness of the shadow of death from our hearts? (Jn</w:t>
      </w:r>
      <w:r w:rsidR="0094794A" w:rsidRPr="006849F5">
        <w:rPr>
          <w:rFonts w:ascii="Arial Narrow" w:eastAsiaTheme="minorEastAsia" w:hAnsi="Arial Narrow"/>
          <w:sz w:val="24"/>
          <w:szCs w:val="24"/>
          <w:lang w:eastAsia="ko-KR"/>
        </w:rPr>
        <w:t>.</w:t>
      </w:r>
      <w:r w:rsidR="006E041D" w:rsidRPr="006849F5">
        <w:rPr>
          <w:rFonts w:ascii="Arial Narrow" w:hAnsi="Arial Narrow"/>
          <w:sz w:val="24"/>
          <w:szCs w:val="24"/>
        </w:rPr>
        <w:t xml:space="preserve"> 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8:12, </w:t>
      </w:r>
      <w:r w:rsidR="006E041D" w:rsidRPr="006849F5">
        <w:rPr>
          <w:rFonts w:ascii="Arial Narrow" w:hAnsi="Arial Narrow"/>
          <w:sz w:val="24"/>
          <w:szCs w:val="24"/>
        </w:rPr>
        <w:t>9:5) Think about the meaning of the phrase “the tender mercy of our God.”</w:t>
      </w:r>
    </w:p>
    <w:p w14:paraId="5C70655C" w14:textId="77777777" w:rsidR="00803E2C" w:rsidRPr="006849F5" w:rsidRDefault="00803E2C" w:rsidP="00803E2C">
      <w:pPr>
        <w:pStyle w:val="ListParagraph"/>
        <w:rPr>
          <w:rFonts w:ascii="Arial Narrow" w:eastAsiaTheme="minorEastAsia" w:hAnsi="Arial Narrow"/>
          <w:sz w:val="24"/>
          <w:szCs w:val="24"/>
          <w:lang w:eastAsia="ko-KR"/>
        </w:rPr>
      </w:pPr>
    </w:p>
    <w:p w14:paraId="2A1BFA8A" w14:textId="607B042C" w:rsidR="00803E2C" w:rsidRPr="006849F5" w:rsidRDefault="00803E2C" w:rsidP="00803E2C">
      <w:pPr>
        <w:rPr>
          <w:rFonts w:ascii="Arial Narrow" w:eastAsiaTheme="minorEastAsia" w:hAnsi="Arial Narrow"/>
          <w:b/>
          <w:bCs/>
          <w:sz w:val="24"/>
          <w:szCs w:val="24"/>
          <w:u w:val="single"/>
          <w:lang w:eastAsia="ko-KR"/>
        </w:rPr>
      </w:pPr>
      <w:r w:rsidRPr="006849F5">
        <w:rPr>
          <w:rFonts w:ascii="Arial Narrow" w:eastAsiaTheme="minorEastAsia" w:hAnsi="Arial Narrow"/>
          <w:b/>
          <w:bCs/>
          <w:sz w:val="24"/>
          <w:szCs w:val="24"/>
          <w:u w:val="single"/>
          <w:lang w:eastAsia="ko-KR"/>
        </w:rPr>
        <w:t>Ap</w:t>
      </w:r>
      <w:r w:rsidR="006849F5" w:rsidRPr="006849F5">
        <w:rPr>
          <w:rFonts w:ascii="Arial Narrow" w:eastAsiaTheme="minorEastAsia" w:hAnsi="Arial Narrow"/>
          <w:b/>
          <w:bCs/>
          <w:sz w:val="24"/>
          <w:szCs w:val="24"/>
          <w:u w:val="single"/>
          <w:lang w:eastAsia="ko-KR"/>
        </w:rPr>
        <w:t>p</w:t>
      </w:r>
      <w:r w:rsidRPr="006849F5">
        <w:rPr>
          <w:rFonts w:ascii="Arial Narrow" w:eastAsiaTheme="minorEastAsia" w:hAnsi="Arial Narrow"/>
          <w:b/>
          <w:bCs/>
          <w:sz w:val="24"/>
          <w:szCs w:val="24"/>
          <w:u w:val="single"/>
          <w:lang w:eastAsia="ko-KR"/>
        </w:rPr>
        <w:t>ly it:</w:t>
      </w:r>
    </w:p>
    <w:p w14:paraId="29B20825" w14:textId="77777777" w:rsidR="00803E2C" w:rsidRPr="006849F5" w:rsidRDefault="00803E2C" w:rsidP="00803E2C">
      <w:pPr>
        <w:rPr>
          <w:rFonts w:ascii="Arial Narrow" w:eastAsiaTheme="minorEastAsia" w:hAnsi="Arial Narrow"/>
          <w:sz w:val="24"/>
          <w:szCs w:val="24"/>
          <w:lang w:eastAsia="ko-KR"/>
        </w:rPr>
      </w:pPr>
    </w:p>
    <w:p w14:paraId="2321690E" w14:textId="43A22269" w:rsidR="006E041D" w:rsidRPr="006849F5" w:rsidRDefault="006849F5" w:rsidP="006849F5">
      <w:pPr>
        <w:pStyle w:val="ListParagraph"/>
        <w:numPr>
          <w:ilvl w:val="0"/>
          <w:numId w:val="7"/>
        </w:numPr>
        <w:rPr>
          <w:rFonts w:ascii="Arial Narrow" w:hAnsi="Arial Narrow"/>
          <w:sz w:val="24"/>
          <w:szCs w:val="24"/>
        </w:rPr>
      </w:pPr>
      <w:r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What would it take for you to be more like Zechariah in your faithfulness to God? </w:t>
      </w:r>
      <w:r w:rsidR="00040913" w:rsidRPr="006849F5">
        <w:rPr>
          <w:rFonts w:ascii="Arial Narrow" w:eastAsiaTheme="minorEastAsia" w:hAnsi="Arial Narrow"/>
          <w:sz w:val="24"/>
          <w:szCs w:val="24"/>
          <w:lang w:eastAsia="ko-KR"/>
        </w:rPr>
        <w:t xml:space="preserve"> </w:t>
      </w:r>
    </w:p>
    <w:sectPr w:rsidR="006E041D" w:rsidRPr="006849F5" w:rsidSect="006849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E1DEA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3D337E79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" w15:restartNumberingAfterBreak="0">
    <w:nsid w:val="4485652E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3" w15:restartNumberingAfterBreak="0">
    <w:nsid w:val="6128151D"/>
    <w:multiLevelType w:val="hybridMultilevel"/>
    <w:tmpl w:val="A77A99C0"/>
    <w:lvl w:ilvl="0" w:tplc="B73E488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9F24231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5" w15:restartNumberingAfterBreak="0">
    <w:nsid w:val="6B725061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6" w15:restartNumberingAfterBreak="0">
    <w:nsid w:val="70D0310C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5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UJjSxMLc2NzUzMLCyUdpeDU4uLM/DyQAsNaALGs2fgsAAAA"/>
  </w:docVars>
  <w:rsids>
    <w:rsidRoot w:val="006E041D"/>
    <w:rsid w:val="00040913"/>
    <w:rsid w:val="000F3A17"/>
    <w:rsid w:val="00100A92"/>
    <w:rsid w:val="0014430C"/>
    <w:rsid w:val="00567BC5"/>
    <w:rsid w:val="006849F5"/>
    <w:rsid w:val="006E041D"/>
    <w:rsid w:val="006E372E"/>
    <w:rsid w:val="00803E2C"/>
    <w:rsid w:val="008B46C2"/>
    <w:rsid w:val="0094794A"/>
    <w:rsid w:val="00C26E9A"/>
    <w:rsid w:val="00EE65C4"/>
    <w:rsid w:val="00FD0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FDEDD0"/>
  <w15:docId w15:val="{CF54BBDB-4F1D-4E62-8843-B2B53CE33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41D"/>
    <w:pPr>
      <w:autoSpaceDE w:val="0"/>
      <w:autoSpaceDN w:val="0"/>
      <w:adjustRightInd w:val="0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">
    <w:name w:val="1AutoList1"/>
    <w:rsid w:val="006E041D"/>
    <w:pPr>
      <w:tabs>
        <w:tab w:val="left" w:pos="720"/>
      </w:tabs>
      <w:autoSpaceDE w:val="0"/>
      <w:autoSpaceDN w:val="0"/>
      <w:adjustRightInd w:val="0"/>
      <w:ind w:left="720" w:hanging="720"/>
    </w:pPr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803E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4 Christmas Lesson 4</vt:lpstr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4 Christmas Lesson 4</dc:title>
  <dc:creator>IBM600x</dc:creator>
  <cp:lastModifiedBy>David Baik</cp:lastModifiedBy>
  <cp:revision>5</cp:revision>
  <dcterms:created xsi:type="dcterms:W3CDTF">2020-11-27T21:11:00Z</dcterms:created>
  <dcterms:modified xsi:type="dcterms:W3CDTF">2020-12-15T16:44:00Z</dcterms:modified>
</cp:coreProperties>
</file>